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Lagos</w:t>
      </w:r>
    </w:p>
    <w:bookmarkStart w:id="27" w:name="Xee93c2cd095f266d5e296dde5d0b60b3a6311c7"/>
    <w:p>
      <w:pPr>
        <w:pStyle w:val="Heading1"/>
      </w:pPr>
      <w:r>
        <w:t xml:space="preserve">The Vital Contributions and Challenges Faced by the Medical Researcher in Nigeria Lagos: A Dissertation Focus</w:t>
      </w:r>
    </w:p>
    <w:bookmarkStart w:id="20" w:name="abstract"/>
    <w:p>
      <w:pPr>
        <w:pStyle w:val="Heading2"/>
      </w:pPr>
      <w:r>
        <w:t xml:space="preserve">Abstract</w:t>
      </w:r>
    </w:p>
    <w:p>
      <w:pPr>
        <w:pStyle w:val="FirstParagraph"/>
      </w:pPr>
      <w:r>
        <w:t xml:space="preserve">This Dissertation examines the indispensable role of the Medical Researcher within the complex healthcare ecosystem of Nigeria, with specific emphasis on Lagos State. As Nigeria's economic hub and most populous city, Lagos presents a unique confluence of immense health challenges, diverse disease burdens (including malaria, HIV/AIDS, tuberculosis, and emerging infectious diseases), and critical gaps in healthcare infrastructure. This Dissertation argues that the Medical Researcher operating within Nigeria Lagos is not merely an academic pursuit but a frontline necessity for developing contextually relevant interventions, strengthening public health responses, and ultimately improving the health outcomes of millions. The research synthesizes current literature, identifies systemic barriers faced by researchers in Lagos, and proposes actionable pathways to empower this vital workforce.</w:t>
      </w:r>
    </w:p>
    <w:bookmarkEnd w:id="20"/>
    <w:bookmarkStart w:id="21" w:name="X908aace606137a7bc8a2854c5c43627e656af9f"/>
    <w:p>
      <w:pPr>
        <w:pStyle w:val="Heading2"/>
      </w:pPr>
      <w:r>
        <w:t xml:space="preserve">Introduction: Nigeria Lagos as a Crucible for Medical Research</w:t>
      </w:r>
    </w:p>
    <w:p>
      <w:pPr>
        <w:pStyle w:val="FirstParagraph"/>
      </w:pPr>
      <w:r>
        <w:t xml:space="preserve">Nigeria Lagos stands as a microcosm of the continent's health challenges and opportunities. As Africa's largest city with over 20 million inhabitants, it is a magnet for patients, healthcare providers, and crucially, medical research institutions. The sheer density of population, coupled with significant urban poverty strata adjacent to high-income areas, creates a dynamic environment demanding rigorous scientific investigation. This Dissertation positions the Medical Researcher within Lagos as central to addressing Nigeria's most pressing health crises. The work is grounded in the reality that effective healthcare solutions for Nigeria cannot be imported; they must be forged through meticulous local research conducted by dedicated Medical Researchers operating within the Lagos context, navigating its unique socio-economic and infrastructural landscape.</w:t>
      </w:r>
    </w:p>
    <w:bookmarkEnd w:id="21"/>
    <w:bookmarkStart w:id="22" w:name="Xb5b0e92073e593c0afaab8c41cf427af2ca2860"/>
    <w:p>
      <w:pPr>
        <w:pStyle w:val="Heading2"/>
      </w:pPr>
      <w:r>
        <w:t xml:space="preserve">The Multifaceted Role of the Medical Researcher in Nigeria Lagos</w:t>
      </w:r>
    </w:p>
    <w:p>
      <w:pPr>
        <w:pStyle w:val="FirstParagraph"/>
      </w:pPr>
      <w:r>
        <w:t xml:space="preserve">The responsibilities of a Medical Researcher in Nigeria Lagos extend far beyond the laboratory or clinic. They are epidemiologists tracking disease outbreaks across crowded neighborhoods, clinical trial coordinators testing new treatments for prevalent conditions like sickle cell disease within local hospitals (such as LASUTH or LUTH), public health analysts interpreting data on maternal mortality rates in specific LGAs, and community engagement specialists ensuring research protocols respect cultural nuances. A Medical Researcher in Lagos must be adept at navigating the complex interplay between federal and state health policies, managing limited resources efficiently, and building trust with communities often wary of medical intervention. Their work directly informs the Nigeria Health System's response strategies for pandemics like Lassa fever or seasonal influenza, making their contribution to public health planning irreplaceable within the Nigerian context.</w:t>
      </w:r>
    </w:p>
    <w:bookmarkEnd w:id="22"/>
    <w:bookmarkStart w:id="23" w:name="X0d3a6165ef042580867bf9d2f623e9f01ba79f9"/>
    <w:p>
      <w:pPr>
        <w:pStyle w:val="Heading2"/>
      </w:pPr>
      <w:r>
        <w:t xml:space="preserve">Critical Challenges Facing the Medical Researcher in Lagos</w:t>
      </w:r>
    </w:p>
    <w:p>
      <w:pPr>
        <w:pStyle w:val="FirstParagraph"/>
      </w:pPr>
      <w:r>
        <w:t xml:space="preserve">This Dissertation identifies several systemic hurdles impeding the full potential of Medical Researchers in Nigeria Lagos. Persistent underfunding for health research remains a primary constraint, forcing researchers to compete fiercely for scarce grants from international bodies rather than robust national funding streams. Infrastructure limitations – unreliable electricity impacting lab work, inadequate data management systems, and limited access to advanced equipment – further hinder rigorous scientific inquiry. Additionally, the regulatory environment can be cumbersome; while ethics approval is vital, complex processes delay critical studies on time-sensitive health issues prevalent in Lagos. Furthermore, brain drain continues to siphon away skilled researchers seeking better opportunities abroad or in well-resourced institutions outside Nigeria. These challenges are not abstract; they directly impact the speed and quality of research generated by Medical Researchers working tirelessly within Lagos' demanding environment.</w:t>
      </w:r>
    </w:p>
    <w:bookmarkEnd w:id="23"/>
    <w:bookmarkStart w:id="24" w:name="Xf911b248ea8ade7f7854db3fc5d4bd68fac78a9"/>
    <w:p>
      <w:pPr>
        <w:pStyle w:val="Heading2"/>
      </w:pPr>
      <w:r>
        <w:t xml:space="preserve">The Imperative for Empowerment and Sustainable Investment</w:t>
      </w:r>
    </w:p>
    <w:p>
      <w:pPr>
        <w:pStyle w:val="FirstParagraph"/>
      </w:pPr>
      <w:r>
        <w:t xml:space="preserve">This Dissertation contends that investing strategically in the capacity and infrastructure supporting the Medical Researcher in Nigeria Lagos is a national imperative. Recommendations include establishing a dedicated, well-funded National Health Research Fund specifically for Nigerian contexts, significantly bolstering laboratory and digital infrastructure within key Lagos research institutions (like the Institute of Human Virology Nigeria or University College Hospital), streamlining ethical review processes without compromising standards, and implementing competitive fellowships to retain talent. Crucially, fostering strong partnerships between Medical Researchers in Lagos with local government health agencies (Lagos State Ministry of Health), international partners, and community leaders is essential for translating research into tangible public health programs. A thriving ecosystem for the Medical Researcher in Lagos is fundamental to achieving Nigeria's health goals and reducing the nation's burden of disease.</w:t>
      </w:r>
    </w:p>
    <w:bookmarkEnd w:id="24"/>
    <w:bookmarkStart w:id="25" w:name="conclusion-the-path-forward"/>
    <w:p>
      <w:pPr>
        <w:pStyle w:val="Heading2"/>
      </w:pPr>
      <w:r>
        <w:t xml:space="preserve">Conclusion: The Path Forward</w:t>
      </w:r>
    </w:p>
    <w:p>
      <w:pPr>
        <w:pStyle w:val="FirstParagraph"/>
      </w:pPr>
      <w:r>
        <w:t xml:space="preserve">The journey of a Medical Researcher in Nigeria Lagos is one defined by immense challenge but also profound opportunity. As this Dissertation has demonstrated, their work is not peripheral; it is central to building a healthier Nigeria. The health crises confronting Lagos – from overcrowded hospitals to the rising tide of non-communicable diseases – demand evidence-based solutions meticulously crafted through rigorous local research. Empowering the Medical Researcher in Nigeria Lagos requires sustained political will, strategic investment in research infrastructure and human capital, and fostering an environment where scientific inquiry is valued as a cornerstone of national development. The future health trajectory of Nigeria Lagos, and by extension the entire nation, hinges significantly on recognizing and adequately supporting the indispensable contributions of its Medical Researchers. This Dissertation serves as a call to action: invest in the researcher, invest in Lagos's health, and invest in Nigeria's future.</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dical Researcher in Nigeria Lagos</dc:title>
  <dc:creator/>
  <dc:language>en</dc:language>
  <cp:keywords/>
  <dcterms:created xsi:type="dcterms:W3CDTF">2025-12-12T10:07:18Z</dcterms:created>
  <dcterms:modified xsi:type="dcterms:W3CDTF">2025-12-12T10:07:18Z</dcterms:modified>
</cp:coreProperties>
</file>

<file path=docProps/custom.xml><?xml version="1.0" encoding="utf-8"?>
<Properties xmlns="http://schemas.openxmlformats.org/officeDocument/2006/custom-properties" xmlns:vt="http://schemas.openxmlformats.org/officeDocument/2006/docPropsVTypes"/>
</file>